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79963" w14:textId="04B8E3CE" w:rsidR="00A61C5F" w:rsidRDefault="00A61C5F">
      <w:r w:rsidRPr="00A61C5F">
        <w:rPr>
          <w:b/>
          <w:bCs/>
          <w:u w:val="single"/>
        </w:rPr>
        <w:t>Adjusted Grade:</w:t>
      </w:r>
      <w:r>
        <w:t xml:space="preserve"> </w:t>
      </w:r>
      <w:r w:rsidR="00C22D8D">
        <w:t>99</w:t>
      </w:r>
      <w:bookmarkStart w:id="0" w:name="_GoBack"/>
      <w:bookmarkEnd w:id="0"/>
      <w:r>
        <w:t>/100</w:t>
      </w:r>
    </w:p>
    <w:tbl>
      <w:tblPr>
        <w:tblW w:w="53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58"/>
        <w:gridCol w:w="1634"/>
      </w:tblGrid>
      <w:tr w:rsidR="00E713F2" w:rsidRPr="00A61C5F" w14:paraId="6E5DE26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0643CB" w14:textId="737D4DBF" w:rsidR="00E713F2" w:rsidRPr="00A61C5F" w:rsidRDefault="00E713F2" w:rsidP="00E713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A61C5F">
              <w:rPr>
                <w:b/>
                <w:bCs/>
                <w:u w:val="single"/>
              </w:rPr>
              <w:t>Adjusted Rubric: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63A92D" w14:textId="72C26D9C" w:rsidR="00E713F2" w:rsidRPr="00A61C5F" w:rsidRDefault="00E713F2" w:rsidP="00E713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Tianhui Li</w:t>
            </w:r>
          </w:p>
        </w:tc>
      </w:tr>
      <w:tr w:rsidR="00E713F2" w:rsidRPr="00A61C5F" w14:paraId="40F7B505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C4BA48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JavaDoc Comments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2B1CAB" w14:textId="55D9F74A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7D58A24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E8660B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id not use existing Rectangle class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9F9D0B" w14:textId="206B222E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25915C77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579F71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Public vs private 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8C9DDF" w14:textId="44084C76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7CA52865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94FCA6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nstructor - x, y, w, h in orde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AD47B7" w14:textId="3EA7078D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3F9E6A6A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0BA0B4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nstructor - x,y is lower left corne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20F687" w14:textId="3CF8B9FA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319CA31A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654863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nstructor - &lt;= 0 h/w throw erro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96DCAD" w14:textId="77E13BF5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12E50EDE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29F682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nstructor - &lt;= 0 x/y ok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E2BFCE" w14:textId="479E147D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69E35B74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7803A2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verlap - boolean return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304567" w14:textId="049A3AE1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374C9222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386594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Overlap - Rectangle </w:t>
            </w:r>
            <w:proofErr w:type="gramStart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ther</w:t>
            </w:r>
            <w:proofErr w:type="gramEnd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aramete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9DC2F2" w14:textId="1E0860CD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69F27B29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8F027D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tersect - returns Rectangle object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5F2A9B" w14:textId="53A4E8E6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5011C866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6BC1AB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Intersect - Rectangle </w:t>
            </w:r>
            <w:proofErr w:type="gramStart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ther</w:t>
            </w:r>
            <w:proofErr w:type="gramEnd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aramete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F17492" w14:textId="0778CDD2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3EAB612A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41D635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tersect - throw NoSuchElement erro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C39155" w14:textId="096ABDA3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5D3C6DE1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BB68B1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tersect - helpful message with erro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AC1F5F" w14:textId="2F931EC9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330521FE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503FEE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Union - returns Rectangle object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B17C95" w14:textId="31571138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3294DC8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F5DA26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Union - Rectangle </w:t>
            </w:r>
            <w:proofErr w:type="gramStart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ther</w:t>
            </w:r>
            <w:proofErr w:type="gramEnd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aramete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BECB96" w14:textId="4C70012D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4C103C30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DE3418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String - returns String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81290A" w14:textId="504FE300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3F93A2BA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E1CD9D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String - format “x:2, y:3, w:4, h:5”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99C125" w14:textId="40327930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2742AECE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D67DD5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sting - Constructo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A61A10" w14:textId="30FB4BA4" w:rsidR="00E713F2" w:rsidRPr="00A61C5F" w:rsidRDefault="00C22D8D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E713F2" w:rsidRPr="00A61C5F" w14:paraId="78964427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38EA41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sting - Overlap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7F9C26" w14:textId="73448C78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E713F2" w:rsidRPr="00A61C5F" w14:paraId="4C5F6B8E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C19104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sting - Intersect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E5223E" w14:textId="1BEB60BE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E713F2" w:rsidRPr="00A61C5F" w14:paraId="3597B886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AE07EC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sting - Union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729A56" w14:textId="691A2759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E713F2" w:rsidRPr="00A61C5F" w14:paraId="4CCA888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8EBA02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sting - toString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82A396" w14:textId="4806EABF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E713F2" w:rsidRPr="00A61C5F" w14:paraId="6C03C4C1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E5B257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ormatting/ Structure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F765A8" w14:textId="5E749B71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</w:tr>
      <w:tr w:rsidR="00E713F2" w:rsidRPr="00A61C5F" w14:paraId="11FEAD93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A02170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rrectness - Constructo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2FB350" w14:textId="45EF7487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E713F2" w:rsidRPr="00A61C5F" w14:paraId="37A2F654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55AC01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rrectness - Overlap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B486C4" w14:textId="1A0B07B8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E713F2" w:rsidRPr="00A61C5F" w14:paraId="43BD402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D0C84A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rrectness - Intersect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A07535" w14:textId="45F185EE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E713F2" w:rsidRPr="00A61C5F" w14:paraId="1625A444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5411F5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rrectness - Union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41B767" w14:textId="25E60858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E713F2" w:rsidRPr="00A61C5F" w14:paraId="2059DA4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1B80DF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rrectness - toString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2BBF61" w14:textId="5970BDF0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E713F2" w:rsidRPr="00A61C5F" w14:paraId="47A650BD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18DC05" w14:textId="77777777" w:rsidR="00E713F2" w:rsidRPr="00A61C5F" w:rsidRDefault="00E713F2" w:rsidP="00E713F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BD850D" w14:textId="77777777" w:rsidR="00E713F2" w:rsidRPr="00A61C5F" w:rsidRDefault="00E713F2" w:rsidP="00E713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713F2" w:rsidRPr="00A61C5F" w14:paraId="4A5B1DA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7436CE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675600" w14:textId="599FB411" w:rsidR="00E713F2" w:rsidRPr="00A61C5F" w:rsidRDefault="00C22D8D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99</w:t>
            </w:r>
          </w:p>
        </w:tc>
      </w:tr>
    </w:tbl>
    <w:p w14:paraId="22D467AE" w14:textId="77777777" w:rsidR="00A61C5F" w:rsidRDefault="00A61C5F"/>
    <w:sectPr w:rsidR="00A61C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MTMxNjIxNDAwMLZU0lEKTi0uzszPAykwrgUAfxVNNCwAAAA="/>
  </w:docVars>
  <w:rsids>
    <w:rsidRoot w:val="00A61C5F"/>
    <w:rsid w:val="00113D74"/>
    <w:rsid w:val="00197B5B"/>
    <w:rsid w:val="002E2810"/>
    <w:rsid w:val="002E6EB2"/>
    <w:rsid w:val="007C5C29"/>
    <w:rsid w:val="00A61C5F"/>
    <w:rsid w:val="00A96056"/>
    <w:rsid w:val="00C22D8D"/>
    <w:rsid w:val="00CF390B"/>
    <w:rsid w:val="00DB69D2"/>
    <w:rsid w:val="00E71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03990"/>
  <w15:chartTrackingRefBased/>
  <w15:docId w15:val="{FBD188EC-BEB8-44B4-A758-B2FFC82C9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chnicalTitle">
    <w:name w:val="Technical Title"/>
    <w:basedOn w:val="Title"/>
    <w:link w:val="TechnicalTitleChar"/>
    <w:autoRedefine/>
    <w:qFormat/>
    <w:rsid w:val="002E2810"/>
    <w:pPr>
      <w:pBdr>
        <w:bottom w:val="single" w:sz="12" w:space="1" w:color="2F5496" w:themeColor="accent1" w:themeShade="BF"/>
      </w:pBdr>
    </w:pPr>
    <w:rPr>
      <w:rFonts w:ascii="Times New Roman" w:hAnsi="Times New Roman"/>
    </w:rPr>
  </w:style>
  <w:style w:type="character" w:customStyle="1" w:styleId="TechnicalTitleChar">
    <w:name w:val="Technical Title Char"/>
    <w:basedOn w:val="TitleChar"/>
    <w:link w:val="TechnicalTitle"/>
    <w:rsid w:val="002E2810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2E28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281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16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140</Words>
  <Characters>799</Characters>
  <Application>Microsoft Office Word</Application>
  <DocSecurity>0</DocSecurity>
  <Lines>6</Lines>
  <Paragraphs>1</Paragraphs>
  <ScaleCrop>false</ScaleCrop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Yelgate</dc:creator>
  <cp:keywords/>
  <dc:description/>
  <cp:lastModifiedBy>Nicole Yelgate</cp:lastModifiedBy>
  <cp:revision>9</cp:revision>
  <dcterms:created xsi:type="dcterms:W3CDTF">2020-03-24T18:00:00Z</dcterms:created>
  <dcterms:modified xsi:type="dcterms:W3CDTF">2020-03-27T21:45:00Z</dcterms:modified>
</cp:coreProperties>
</file>